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ntig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 taur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 scrofa domestic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ocebus sabae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 scrof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omops harrison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oloph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is javan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ttus norvegic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tis ripari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nospalax ehrenberg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aca mulat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us asin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toma cinere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ra hirc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tt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mys pruinos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urus carolinen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rina brevicaud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is arie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opterus african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reolus capreol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ocebus aethiop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aca fascicular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delphis domestic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olophus ferrumequinu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omyscus maniculat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ropter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pposideros caff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olophus landeri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opterus natalens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omys alex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ys desmarestian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nolophus affin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 indic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is lupus familiar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cricetus aurat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datra zibethic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mias striat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tis tricolo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balus bubal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chilla laniger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mota monax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etodipus intermedi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des glareol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ithrix jacch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via porcell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rsiops truncat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us caball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tela putorius furo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yctolagus cuniculu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echinus flavipe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vus nippon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o anubis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5T21:48:47Z</dcterms:created>
  <dcterms:modified xsi:type="dcterms:W3CDTF">2024-10-05T21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